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0538" w:rsidRDefault="0080091D">
      <w:pPr>
        <w:pStyle w:val="Title"/>
      </w:pPr>
      <w:bookmarkStart w:id="0" w:name="_GoBack"/>
      <w:bookmarkEnd w:id="0"/>
      <w:r>
        <w:t>Forest Inventory Abandoned Mineland</w:t>
      </w:r>
    </w:p>
    <w:p w:rsidR="00550538" w:rsidRDefault="0080091D">
      <w:pPr>
        <w:pStyle w:val="Author"/>
      </w:pPr>
      <w:r>
        <w:t>Cari Ficken</w:t>
      </w:r>
    </w:p>
    <w:p w:rsidR="00550538" w:rsidRDefault="0080091D">
      <w:pPr>
        <w:pStyle w:val="Date"/>
      </w:pPr>
      <w:r>
        <w:t>2020-10-27</w:t>
      </w:r>
    </w:p>
    <w:p w:rsidR="00550538" w:rsidRDefault="0080091D">
      <w:pPr>
        <w:pStyle w:val="FirstParagraph"/>
      </w:pPr>
      <w:r>
        <w:t>These are exploratory analyses conducted by Cari to examine how legacies of mining and forest reclamation (and farming) are related to current forest composition.</w:t>
      </w:r>
    </w:p>
    <w:p w:rsidR="00550538" w:rsidRDefault="0080091D">
      <w:pPr>
        <w:pStyle w:val="Heading2"/>
      </w:pPr>
      <w:bookmarkStart w:id="1" w:name="Xcc6ad0b21449138d6c5661f8f992abd1624b86b"/>
      <w:r>
        <w:t xml:space="preserve">How does richness and biomass of </w:t>
      </w:r>
      <w:r>
        <w:rPr>
          <w:i/>
        </w:rPr>
        <w:t>mature trees</w:t>
      </w:r>
      <w:r>
        <w:t xml:space="preserve"> differ across habitats and sites?</w:t>
      </w:r>
      <w:bookmarkEnd w:id="1"/>
    </w:p>
    <w:p w:rsidR="00550538" w:rsidRDefault="0080091D">
      <w:pPr>
        <w:pStyle w:val="FirstParagraph"/>
      </w:pPr>
      <w:r>
        <w:t>For differences across sites: ANOVA or Kruskal-Wallis</w:t>
      </w:r>
    </w:p>
    <w:p w:rsidR="00550538" w:rsidRDefault="0080091D">
      <w:pPr>
        <w:pStyle w:val="BodyText"/>
      </w:pPr>
      <w:r>
        <w:t>For differences across habitats: mixed effects model with Site as random effect, and habitat as main effect.</w:t>
      </w:r>
    </w:p>
    <w:p w:rsidR="00550538" w:rsidRDefault="0080091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est-Inventory-Abandoned-Mineland_files/figure-docx/rich%20and%20bioma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0538" w:rsidRDefault="0080091D">
      <w:pPr>
        <w:pStyle w:val="Heading2"/>
      </w:pPr>
      <w:bookmarkStart w:id="2" w:name="X03828fa7a1c68f988ddd9ee9b59cd56c6508ea8"/>
      <w:r>
        <w:t xml:space="preserve">How does composition of </w:t>
      </w:r>
      <w:r>
        <w:rPr>
          <w:i/>
        </w:rPr>
        <w:t>mature trees</w:t>
      </w:r>
      <w:r>
        <w:t xml:space="preserve"> differ </w:t>
      </w:r>
      <w:r>
        <w:t>across habitats and sites?</w:t>
      </w:r>
      <w:bookmarkEnd w:id="2"/>
    </w:p>
    <w:p w:rsidR="00550538" w:rsidRDefault="0080091D">
      <w:pPr>
        <w:pStyle w:val="FirstParagraph"/>
      </w:pPr>
      <w:r>
        <w:t>Note: relative abundances not standardized. Should we do this to reduce pull by abundant species (nonnatives?)?</w:t>
      </w:r>
    </w:p>
    <w:p w:rsidR="00550538" w:rsidRDefault="0080091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est-Inventory-Abandoned-Mineland_files/figure-docx/ordin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est-Inventory-Abandoned-Mineland_files/figure-docx/ordination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505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091D" w:rsidRDefault="0080091D">
      <w:pPr>
        <w:spacing w:after="0"/>
      </w:pPr>
      <w:r>
        <w:separator/>
      </w:r>
    </w:p>
  </w:endnote>
  <w:endnote w:type="continuationSeparator" w:id="0">
    <w:p w:rsidR="0080091D" w:rsidRDefault="008009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091D" w:rsidRDefault="0080091D">
      <w:r>
        <w:separator/>
      </w:r>
    </w:p>
  </w:footnote>
  <w:footnote w:type="continuationSeparator" w:id="0">
    <w:p w:rsidR="0080091D" w:rsidRDefault="008009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69A2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1D92"/>
    <w:rsid w:val="004E29B3"/>
    <w:rsid w:val="00550538"/>
    <w:rsid w:val="00590D07"/>
    <w:rsid w:val="00784D58"/>
    <w:rsid w:val="0080091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4C80CC-3C7A-4CD5-9C56-514B09D5D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st Inventory Abandoned Mineland</vt:lpstr>
    </vt:vector>
  </TitlesOfParts>
  <Company>University at Buffalo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Inventory Abandoned Mineland</dc:title>
  <dc:creator>Cari Ficken</dc:creator>
  <cp:keywords/>
  <cp:lastModifiedBy>Cari Ficken</cp:lastModifiedBy>
  <cp:revision>2</cp:revision>
  <dcterms:created xsi:type="dcterms:W3CDTF">2020-10-27T16:41:00Z</dcterms:created>
  <dcterms:modified xsi:type="dcterms:W3CDTF">2020-10-2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7</vt:lpwstr>
  </property>
  <property fmtid="{D5CDD505-2E9C-101B-9397-08002B2CF9AE}" pid="3" name="output">
    <vt:lpwstr/>
  </property>
</Properties>
</file>